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1A56" w:rsidRPr="00B11A56" w:rsidRDefault="006F3E77" w:rsidP="00B11A56">
      <w:pPr>
        <w:bidi w:val="0"/>
        <w:jc w:val="both"/>
      </w:pPr>
      <w:bookmarkStart w:id="0" w:name="_Hlk18315785"/>
      <w:bookmarkStart w:id="1" w:name="_Hlk18236290"/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351B79" wp14:editId="7F6BD189">
                <wp:simplePos x="0" y="0"/>
                <wp:positionH relativeFrom="column">
                  <wp:posOffset>-1381125</wp:posOffset>
                </wp:positionH>
                <wp:positionV relativeFrom="paragraph">
                  <wp:posOffset>2457450</wp:posOffset>
                </wp:positionV>
                <wp:extent cx="2828925" cy="409575"/>
                <wp:effectExtent l="0" t="0" r="0" b="9525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3E77" w:rsidRDefault="00274434" w:rsidP="006F3E77">
                            <w:pPr>
                              <w:bidi w:val="0"/>
                              <w:rPr>
                                <w:rFonts w:ascii="Droid Sans" w:hAnsi="Droid Sans" w:cs="Droid Sans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Droid Sans" w:hAnsi="Droid Sans" w:cs="Droid Sans"/>
                                <w:b/>
                                <w:bCs/>
                              </w:rPr>
                              <w:t xml:space="preserve">        </w:t>
                            </w:r>
                            <w:r w:rsidR="00055661">
                              <w:rPr>
                                <w:rFonts w:ascii="Droid Sans" w:hAnsi="Droid Sans" w:cs="Droid Sans"/>
                                <w:b/>
                                <w:bCs/>
                              </w:rPr>
                              <w:t>Tacoma, KSA</w:t>
                            </w:r>
                            <w:r w:rsidR="006F3E77">
                              <w:rPr>
                                <w:rFonts w:ascii="Droid Sans" w:hAnsi="Droid Sans" w:cs="Droid Sans"/>
                                <w:b/>
                                <w:bCs/>
                              </w:rPr>
                              <w:t xml:space="preserve">, CCR Operator     </w:t>
                            </w:r>
                          </w:p>
                          <w:p w:rsidR="00B61D96" w:rsidRDefault="00B61D96" w:rsidP="00B61D96">
                            <w:pPr>
                              <w:bidi w:val="0"/>
                              <w:rPr>
                                <w:rFonts w:ascii="Droid Sans" w:hAnsi="Droid Sans" w:cs="Droid Sans"/>
                                <w:b/>
                                <w:bCs/>
                              </w:rPr>
                            </w:pPr>
                          </w:p>
                          <w:p w:rsidR="006930E1" w:rsidRPr="006930E1" w:rsidRDefault="006930E1" w:rsidP="006930E1">
                            <w:pPr>
                              <w:bidi w:val="0"/>
                              <w:rPr>
                                <w:rFonts w:ascii="Droid Sans" w:hAnsi="Droid Sans" w:cs="Droid Sans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left:0;text-align:left;margin-left:-108.75pt;margin-top:193.5pt;width:222.75pt;height:3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TnCtQIAALs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" filled="f" stroked="f">
                <v:textbox>
                  <w:txbxContent>
                    <w:p w:rsidR="006F3E77" w:rsidRDefault="00274434" w:rsidP="006F3E77">
                      <w:pPr>
                        <w:bidi w:val="0"/>
                        <w:rPr>
                          <w:rFonts w:ascii="Droid Sans" w:hAnsi="Droid Sans" w:cs="Droid Sans"/>
                          <w:b/>
                          <w:bCs/>
                        </w:rPr>
                      </w:pPr>
                      <w:r>
                        <w:rPr>
                          <w:rFonts w:ascii="Droid Sans" w:hAnsi="Droid Sans" w:cs="Droid Sans"/>
                          <w:b/>
                          <w:bCs/>
                        </w:rPr>
                        <w:t xml:space="preserve">        </w:t>
                      </w:r>
                      <w:r w:rsidR="00055661">
                        <w:rPr>
                          <w:rFonts w:ascii="Droid Sans" w:hAnsi="Droid Sans" w:cs="Droid Sans"/>
                          <w:b/>
                          <w:bCs/>
                        </w:rPr>
                        <w:t>Tacoma, KSA</w:t>
                      </w:r>
                      <w:r w:rsidR="006F3E77">
                        <w:rPr>
                          <w:rFonts w:ascii="Droid Sans" w:hAnsi="Droid Sans" w:cs="Droid Sans"/>
                          <w:b/>
                          <w:bCs/>
                        </w:rPr>
                        <w:t xml:space="preserve">, CCR Operator     </w:t>
                      </w:r>
                    </w:p>
                    <w:p w:rsidR="00B61D96" w:rsidRDefault="00B61D96" w:rsidP="00B61D96">
                      <w:pPr>
                        <w:bidi w:val="0"/>
                        <w:rPr>
                          <w:rFonts w:ascii="Droid Sans" w:hAnsi="Droid Sans" w:cs="Droid Sans"/>
                          <w:b/>
                          <w:bCs/>
                        </w:rPr>
                      </w:pPr>
                    </w:p>
                    <w:p w:rsidR="006930E1" w:rsidRPr="006930E1" w:rsidRDefault="006930E1" w:rsidP="006930E1">
                      <w:pPr>
                        <w:bidi w:val="0"/>
                        <w:rPr>
                          <w:rFonts w:ascii="Droid Sans" w:hAnsi="Droid Sans" w:cs="Droid Sans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807D9" w:rsidRPr="006930E1">
        <w:rPr>
          <w:i/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45910E1" wp14:editId="67E93F8F">
                <wp:simplePos x="0" y="0"/>
                <wp:positionH relativeFrom="column">
                  <wp:posOffset>1174750</wp:posOffset>
                </wp:positionH>
                <wp:positionV relativeFrom="paragraph">
                  <wp:posOffset>1988185</wp:posOffset>
                </wp:positionV>
                <wp:extent cx="5207000" cy="1485900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7000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456F4" w:rsidRDefault="007C70F5" w:rsidP="009456F4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ummin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D707FC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QSK model.18Units</w:t>
                            </w:r>
                            <w:r w:rsidR="009747D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(Barge Plant)</w:t>
                            </w:r>
                            <w:bookmarkStart w:id="2" w:name="_Hlk18230740"/>
                            <w:r w:rsidR="00E97C42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cap:12MW</w:t>
                            </w:r>
                          </w:p>
                          <w:p w:rsidR="00F807D9" w:rsidRDefault="00D707FC" w:rsidP="00F807D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9747D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 xml:space="preserve">Job </w:t>
                            </w:r>
                            <w:proofErr w:type="spellStart"/>
                            <w:r w:rsidRPr="009747D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>responsibiliti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 </w:t>
                            </w:r>
                            <w:bookmarkEnd w:id="2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:</w:t>
                            </w:r>
                          </w:p>
                          <w:p w:rsidR="00D707FC" w:rsidRDefault="005D4193" w:rsidP="00D707FC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To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tart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/stop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generator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7748D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>Synchroniz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intai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log book, note running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generator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data. Issu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work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de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ny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maintenanc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work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SAP.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ppl</w:t>
                            </w:r>
                            <w:r w:rsidR="00E727B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y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LOTO. Report to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perat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uperviso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about plant condition. </w:t>
                            </w:r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 xml:space="preserve">Communication </w:t>
                            </w:r>
                            <w:proofErr w:type="spellStart"/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>Load</w:t>
                            </w:r>
                            <w:proofErr w:type="spellEnd"/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 xml:space="preserve"> Dispatcher for </w:t>
                            </w:r>
                            <w:proofErr w:type="spellStart"/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>load</w:t>
                            </w:r>
                            <w:proofErr w:type="spellEnd"/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 xml:space="preserve"> management</w:t>
                            </w:r>
                            <w:r w:rsid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  <w:r w:rsidR="00F807D9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</w:p>
                          <w:p w:rsidR="00F807D9" w:rsidRDefault="00F807D9" w:rsidP="00F807D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D707FC" w:rsidRPr="00D707FC" w:rsidRDefault="00D707FC" w:rsidP="00D707FC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27" type="#_x0000_t202" style="position:absolute;left:0;text-align:left;margin-left:92.5pt;margin-top:156.55pt;width:410pt;height:11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" filled="f" stroked="f">
                <v:textbox>
                  <w:txbxContent>
                    <w:p w:rsidR="009456F4" w:rsidRDefault="007C70F5" w:rsidP="009456F4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ummin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D707FC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QSK model.18Units</w:t>
                      </w:r>
                      <w:r w:rsidR="009747D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(Barge Plant)</w:t>
                      </w:r>
                      <w:bookmarkStart w:id="3" w:name="_Hlk18230740"/>
                      <w:r w:rsidR="00E97C42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cap:12MW</w:t>
                      </w:r>
                    </w:p>
                    <w:p w:rsidR="00F807D9" w:rsidRDefault="00D707FC" w:rsidP="00F807D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 w:rsidRPr="009747D4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 xml:space="preserve">Job </w:t>
                      </w:r>
                      <w:proofErr w:type="spellStart"/>
                      <w:r w:rsidRPr="009747D4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>responsibiliti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 </w:t>
                      </w:r>
                      <w:bookmarkEnd w:id="3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:</w:t>
                      </w:r>
                    </w:p>
                    <w:p w:rsidR="00D707FC" w:rsidRDefault="005D4193" w:rsidP="00D707FC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To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tart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/stop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generator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7748DE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>Synchroniz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intai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log book, note running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generator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data. Issu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work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rde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for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ny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maintenanc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work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SAP.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ppl</w:t>
                      </w:r>
                      <w:r w:rsidR="00E727B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y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LOTO. Report to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perat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uperviso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about plant condition. </w:t>
                      </w:r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 xml:space="preserve">Communication </w:t>
                      </w:r>
                      <w:proofErr w:type="spellStart"/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>with</w:t>
                      </w:r>
                      <w:proofErr w:type="spellEnd"/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 xml:space="preserve"> </w:t>
                      </w:r>
                      <w:proofErr w:type="spellStart"/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>Load</w:t>
                      </w:r>
                      <w:proofErr w:type="spellEnd"/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 xml:space="preserve"> Dispatcher for </w:t>
                      </w:r>
                      <w:proofErr w:type="spellStart"/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>load</w:t>
                      </w:r>
                      <w:proofErr w:type="spellEnd"/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 xml:space="preserve"> management</w:t>
                      </w:r>
                      <w:r w:rsid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.</w:t>
                      </w:r>
                      <w:r w:rsidR="00F807D9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</w:p>
                    <w:p w:rsidR="00F807D9" w:rsidRDefault="00F807D9" w:rsidP="00F807D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D707FC" w:rsidRPr="00D707FC" w:rsidRDefault="00D707FC" w:rsidP="00D707FC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3CF7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383726" wp14:editId="59A8A3B7">
                <wp:simplePos x="0" y="0"/>
                <wp:positionH relativeFrom="column">
                  <wp:posOffset>-923925</wp:posOffset>
                </wp:positionH>
                <wp:positionV relativeFrom="paragraph">
                  <wp:posOffset>2757170</wp:posOffset>
                </wp:positionV>
                <wp:extent cx="2143125" cy="285750"/>
                <wp:effectExtent l="0" t="0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6930E1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Aug 2011 </w:t>
                            </w:r>
                            <w:proofErr w:type="gramStart"/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Aug 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28" type="#_x0000_t202" style="position:absolute;left:0;text-align:left;margin-left:-72.75pt;margin-top:217.1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" filled="f" stroked="f">
                <v:textbox>
                  <w:txbxContent>
                    <w:p w:rsidR="00867D45" w:rsidRPr="00867D45" w:rsidRDefault="006930E1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Aug 2011 </w:t>
                      </w:r>
                      <w:proofErr w:type="gramStart"/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To</w:t>
                      </w:r>
                      <w:proofErr w:type="gramEnd"/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Aug 2016</w:t>
                      </w:r>
                    </w:p>
                  </w:txbxContent>
                </v:textbox>
              </v:shape>
            </w:pict>
          </mc:Fallback>
        </mc:AlternateContent>
      </w:r>
      <w:r w:rsidR="008C70AC" w:rsidRPr="006930E1">
        <w:rPr>
          <w:i/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59D8783" wp14:editId="776472DF">
                <wp:simplePos x="0" y="0"/>
                <wp:positionH relativeFrom="column">
                  <wp:posOffset>1111250</wp:posOffset>
                </wp:positionH>
                <wp:positionV relativeFrom="paragraph">
                  <wp:posOffset>5991860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AF1A93" w:rsidRDefault="008C70AC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ower Plant</w:t>
                            </w:r>
                            <w:r w:rsidR="007C70F5" w:rsidRPr="00AF1A93"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  <w:t xml:space="preserve"> Ope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9" type="#_x0000_t202" style="position:absolute;left:0;text-align:left;margin-left:87.5pt;margin-top:471.8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6wE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" filled="f" stroked="f">
                <v:textbox>
                  <w:txbxContent>
                    <w:p w:rsidR="00146A2F" w:rsidRPr="00AF1A93" w:rsidRDefault="008C70AC" w:rsidP="00146A2F">
                      <w:pPr>
                        <w:bidi w:val="0"/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  <w:t>Power Plant</w:t>
                      </w:r>
                      <w:r w:rsidR="007C70F5" w:rsidRPr="00AF1A93"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  <w:t xml:space="preserve"> Operator</w:t>
                      </w:r>
                    </w:p>
                  </w:txbxContent>
                </v:textbox>
              </v:shape>
            </w:pict>
          </mc:Fallback>
        </mc:AlternateContent>
      </w:r>
      <w:r w:rsidR="009456F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397BD63" wp14:editId="4F4959DA">
                <wp:simplePos x="0" y="0"/>
                <wp:positionH relativeFrom="column">
                  <wp:posOffset>1171575</wp:posOffset>
                </wp:positionH>
                <wp:positionV relativeFrom="paragraph">
                  <wp:posOffset>8540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28CF" w:rsidRPr="008428CF" w:rsidRDefault="008D575C" w:rsidP="009A4A3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 am 30</w:t>
                            </w:r>
                            <w:r w:rsidR="00055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years old. I have 8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years experience in power plants</w:t>
                            </w:r>
                            <w:r w:rsidR="007C70F5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(diesel &amp; gas generators) operation.</w:t>
                            </w:r>
                            <w:r w:rsidR="0099352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993524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Electrical distribution</w:t>
                            </w:r>
                            <w:r w:rsidR="0099352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, load management,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9352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Record data of electrical values.</w:t>
                            </w:r>
                            <w:proofErr w:type="gramEnd"/>
                            <w:r w:rsidR="0099352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9653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lectrical &amp; mechanical tro</w:t>
                            </w:r>
                            <w:r w:rsidR="006930E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bleshooting, mail handling, PLC</w:t>
                            </w:r>
                            <w:r w:rsidR="0039653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SCADA, </w:t>
                            </w:r>
                            <w:proofErr w:type="spellStart"/>
                            <w:r w:rsidR="00993524" w:rsidRPr="00E97C42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ePTW</w:t>
                            </w:r>
                            <w:proofErr w:type="spellEnd"/>
                            <w:r w:rsidR="00993524" w:rsidRPr="00E97C42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using SAP</w:t>
                            </w:r>
                            <w:r w:rsidR="0039653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9352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LOTO, </w:t>
                            </w:r>
                            <w:r w:rsidR="0039653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reventive maintenance of generators, electric panels,</w:t>
                            </w:r>
                            <w:r w:rsid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016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power</w:t>
                            </w:r>
                            <w:r w:rsidR="00396534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transformers,</w:t>
                            </w:r>
                            <w:r w:rsidR="00CC52AF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current convertors,</w:t>
                            </w:r>
                            <w:r w:rsidR="00396534" w:rsidRPr="00CC52A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switchgear</w:t>
                            </w:r>
                            <w:r w:rsidR="00396534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, electrical wiring</w:t>
                            </w:r>
                            <w:r w:rsidR="007C70F5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load managemen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0" type="#_x0000_t202" style="position:absolute;left:0;text-align:left;margin-left:92.25pt;margin-top:67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EQCuAIAAMI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" filled="f" stroked="f">
                <v:textbox>
                  <w:txbxContent>
                    <w:p w:rsidR="008428CF" w:rsidRPr="008428CF" w:rsidRDefault="008D575C" w:rsidP="009A4A3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 am 30</w:t>
                      </w:r>
                      <w:r w:rsidR="00055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years old. I have 8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years experience in power plants</w:t>
                      </w:r>
                      <w:r w:rsidR="007C70F5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(diesel &amp; gas generators) operation.</w:t>
                      </w:r>
                      <w:r w:rsidR="0099352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993524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Electrical distribution</w:t>
                      </w:r>
                      <w:r w:rsidR="0099352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, load management,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99352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Record data of electrical values.</w:t>
                      </w:r>
                      <w:proofErr w:type="gramEnd"/>
                      <w:r w:rsidR="0099352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39653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lectrical &amp; mechanical tro</w:t>
                      </w:r>
                      <w:r w:rsidR="006930E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bleshooting, mail handling, PLC</w:t>
                      </w:r>
                      <w:r w:rsidR="0039653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SCADA, </w:t>
                      </w:r>
                      <w:proofErr w:type="spellStart"/>
                      <w:r w:rsidR="00993524" w:rsidRPr="00E97C42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ePTW</w:t>
                      </w:r>
                      <w:proofErr w:type="spellEnd"/>
                      <w:r w:rsidR="00993524" w:rsidRPr="00E97C42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using SAP</w:t>
                      </w:r>
                      <w:r w:rsidR="0039653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r w:rsidR="0099352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LOTO, </w:t>
                      </w:r>
                      <w:r w:rsidR="0039653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reventive maintenance of generators, electric panels,</w:t>
                      </w:r>
                      <w:r w:rsid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7016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power</w:t>
                      </w:r>
                      <w:r w:rsidR="00396534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transformers,</w:t>
                      </w:r>
                      <w:r w:rsidR="00CC52AF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current convertors,</w:t>
                      </w:r>
                      <w:r w:rsidR="00396534" w:rsidRPr="00CC52A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switchgear</w:t>
                      </w:r>
                      <w:r w:rsidR="00396534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, electrical wiring</w:t>
                      </w:r>
                      <w:r w:rsidR="007C70F5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load management. </w:t>
                      </w:r>
                    </w:p>
                  </w:txbxContent>
                </v:textbox>
              </v:shape>
            </w:pict>
          </mc:Fallback>
        </mc:AlternateContent>
      </w:r>
      <w:r w:rsidR="009456F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C08E6B2" wp14:editId="0C872717">
                <wp:simplePos x="0" y="0"/>
                <wp:positionH relativeFrom="column">
                  <wp:posOffset>1162050</wp:posOffset>
                </wp:positionH>
                <wp:positionV relativeFrom="paragraph">
                  <wp:posOffset>7244715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9C431E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1" type="#_x0000_t202" style="position:absolute;left:0;text-align:left;margin-left:91.5pt;margin-top:570.45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TeE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" filled="f" stroked="f">
                <v:textbox>
                  <w:txbxContent>
                    <w:p w:rsidR="00AF3C5E" w:rsidRPr="009C431E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093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F34A77" wp14:editId="0B7C780C">
                <wp:simplePos x="0" y="0"/>
                <wp:positionH relativeFrom="column">
                  <wp:posOffset>-930275</wp:posOffset>
                </wp:positionH>
                <wp:positionV relativeFrom="paragraph">
                  <wp:posOffset>7594600</wp:posOffset>
                </wp:positionV>
                <wp:extent cx="2174875" cy="28575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487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EA55E5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2" type="#_x0000_t202" style="position:absolute;left:0;text-align:left;margin-left:-73.25pt;margin-top:598pt;width:171.2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SNavA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" filled="f" stroked="f">
                <v:textbox>
                  <w:txbxContent>
                    <w:p w:rsidR="00EA55E5" w:rsidRPr="002E3EFD" w:rsidRDefault="00EA55E5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093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161C68" wp14:editId="084C9687">
                <wp:simplePos x="0" y="0"/>
                <wp:positionH relativeFrom="column">
                  <wp:posOffset>-908050</wp:posOffset>
                </wp:positionH>
                <wp:positionV relativeFrom="paragraph">
                  <wp:posOffset>7213600</wp:posOffset>
                </wp:positionV>
                <wp:extent cx="2273300" cy="476250"/>
                <wp:effectExtent l="0" t="0" r="0" b="0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330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3" type="#_x0000_t202" style="position:absolute;left:0;text-align:left;margin-left:-71.5pt;margin-top:568pt;width:179pt;height:3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" filled="f" stroked="f">
                <v:textbox>
                  <w:txbxContent>
                    <w:p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093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D377D39" wp14:editId="54CBFF26">
                <wp:simplePos x="0" y="0"/>
                <wp:positionH relativeFrom="column">
                  <wp:posOffset>1187450</wp:posOffset>
                </wp:positionH>
                <wp:positionV relativeFrom="paragraph">
                  <wp:posOffset>555879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1661" w:rsidRPr="00AF1A93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4" type="#_x0000_t202" style="position:absolute;left:0;text-align:left;margin-left:93.5pt;margin-top:437.7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PtI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" filled="f" stroked="f">
                <v:textbox>
                  <w:txbxContent>
                    <w:p w:rsidR="00BF1661" w:rsidRPr="00AF1A93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431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82FFE" wp14:editId="2225FF4A">
                <wp:simplePos x="0" y="0"/>
                <wp:positionH relativeFrom="column">
                  <wp:posOffset>-660400</wp:posOffset>
                </wp:positionH>
                <wp:positionV relativeFrom="paragraph">
                  <wp:posOffset>7422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5" type="#_x0000_t202" style="position:absolute;left:0;text-align:left;margin-left:-52pt;margin-top:58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kU1ug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26BF6F75" wp14:editId="1923B07A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0935EB0D" wp14:editId="74870412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 wp14:anchorId="7AB42923" wp14:editId="6C9B14A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735A81" wp14:editId="2863BDA3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Default="002E1302" w:rsidP="001818FB">
                            <w:pPr>
                              <w:bidi w:val="0"/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9230081937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2" o:spid="_x0000_s1036" type="#_x0000_t202" style="position:absolute;left:0;text-align:left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" filled="f" stroked="f" strokeweight=".5pt">
                <v:textbox>
                  <w:txbxContent>
                    <w:p w:rsidR="0092144B" w:rsidRDefault="002E1302" w:rsidP="001818FB">
                      <w:pPr>
                        <w:bidi w:val="0"/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923008193786</w:t>
                      </w: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56EE797" wp14:editId="5AB7495F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C77A00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akilgujjar</w:t>
                            </w:r>
                            <w:r w:rsidR="001818FB">
                              <w:rPr>
                                <w:rFonts w:ascii="Raleway Light" w:hAnsi="Raleway Light"/>
                                <w:color w:val="545554"/>
                              </w:rPr>
                              <w:t>@gmail</w:t>
                            </w:r>
                            <w:r w:rsidR="0092144B"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7" o:spid="_x0000_s1037" type="#_x0000_t202" style="position:absolute;left:0;text-align:left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" filled="f" stroked="f" strokeweight=".5pt">
                <v:textbox>
                  <w:txbxContent>
                    <w:p w:rsidR="0092144B" w:rsidRPr="00A3754F" w:rsidRDefault="00C77A00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akilgujjar</w:t>
                      </w:r>
                      <w:r w:rsidR="001818FB">
                        <w:rPr>
                          <w:rFonts w:ascii="Raleway Light" w:hAnsi="Raleway Light"/>
                          <w:color w:val="545554"/>
                        </w:rPr>
                        <w:t>@gmail</w:t>
                      </w:r>
                      <w:r w:rsidR="0092144B" w:rsidRPr="00A3754F">
                        <w:rPr>
                          <w:rFonts w:ascii="Raleway Light" w:hAnsi="Raleway Light"/>
                          <w:color w:val="545554"/>
                        </w:rPr>
                        <w:t>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486A039" wp14:editId="7BBD74F5">
                <wp:simplePos x="0" y="0"/>
                <wp:positionH relativeFrom="column">
                  <wp:posOffset>4448175</wp:posOffset>
                </wp:positionH>
                <wp:positionV relativeFrom="paragraph">
                  <wp:posOffset>85725</wp:posOffset>
                </wp:positionV>
                <wp:extent cx="2057400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C77A00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Vehari</w:t>
                            </w:r>
                            <w:proofErr w:type="spellEnd"/>
                            <w:r w:rsidR="001818FB">
                              <w:rPr>
                                <w:rFonts w:ascii="Raleway Light" w:hAnsi="Raleway Light"/>
                                <w:color w:val="545554"/>
                              </w:rPr>
                              <w:t>, Punjab, Pakistan.</w:t>
                            </w:r>
                            <w:proofErr w:type="gramEnd"/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8" o:spid="_x0000_s1038" type="#_x0000_t202" style="position:absolute;left:0;text-align:left;margin-left:350.25pt;margin-top:6.75pt;width:162pt;height:22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" filled="f" stroked="f" strokeweight=".5pt">
                <v:textbox>
                  <w:txbxContent>
                    <w:p w:rsidR="0092144B" w:rsidRPr="00A3754F" w:rsidRDefault="00C77A00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Raleway Light" w:hAnsi="Raleway Light"/>
                          <w:color w:val="545554"/>
                        </w:rPr>
                        <w:t>Vehari</w:t>
                      </w:r>
                      <w:proofErr w:type="spellEnd"/>
                      <w:r w:rsidR="001818FB">
                        <w:rPr>
                          <w:rFonts w:ascii="Raleway Light" w:hAnsi="Raleway Light"/>
                          <w:color w:val="545554"/>
                        </w:rPr>
                        <w:t>, Punjab, Pakistan.</w:t>
                      </w:r>
                      <w:proofErr w:type="gramEnd"/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2E3CDB6F" wp14:editId="6FBAF189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0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1D10828" wp14:editId="7B32DC3E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2E1302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 xml:space="preserve">Muhammad </w:t>
                            </w:r>
                            <w:proofErr w:type="spellStart"/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Aki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9" type="#_x0000_t202" style="position:absolute;left:0;text-align:left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" filled="f" stroked="f">
                <v:textbox>
                  <w:txbxContent>
                    <w:p w:rsidR="00D933C2" w:rsidRPr="00384FFB" w:rsidRDefault="002E1302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 xml:space="preserve">Muhammad </w:t>
                      </w:r>
                      <w:proofErr w:type="spellStart"/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Aki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9381E26" wp14:editId="28E979BD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0" type="#_x0000_t202" style="position:absolute;left:0;text-align:left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FF00AA6" wp14:editId="56D5449D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818FB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Control Room Ope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41" type="#_x0000_t202" style="position:absolute;left:0;text-align:left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Wdd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vRTUZ4GoSNrJ6AwkoC&#10;w4CnsPfg0Ej1A6MBdkiG9fcdVQyj9oOAMUhCQuzScRcSzyO4qEvN5lJDRQlQGTYYTceVmRbVrld8&#10;24CnafCEvIXRqbljtZ2xKarDwMGecMkddppdRJd3Z3XevMvfAA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AlZ12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1818FB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Control Room Operato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  <w:r w:rsidR="00B11A56" w:rsidRPr="006930E1">
        <w:rPr>
          <w:i/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EB631B9" wp14:editId="3E9E5542">
                <wp:simplePos x="0" y="0"/>
                <wp:positionH relativeFrom="column">
                  <wp:posOffset>1073150</wp:posOffset>
                </wp:positionH>
                <wp:positionV relativeFrom="page">
                  <wp:posOffset>7352665</wp:posOffset>
                </wp:positionV>
                <wp:extent cx="5029200" cy="1245235"/>
                <wp:effectExtent l="0" t="0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6DF4" w:rsidRDefault="00DF24D2" w:rsidP="00F26DF4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CAT 3516B (2x1) MW,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ummin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Diesel (1x1) MW</w:t>
                            </w:r>
                          </w:p>
                          <w:p w:rsidR="00290936" w:rsidRDefault="00290936" w:rsidP="00290936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290936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 xml:space="preserve">Job </w:t>
                            </w:r>
                            <w:proofErr w:type="spellStart"/>
                            <w:r w:rsidRPr="00290936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>responsbiliti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 :</w:t>
                            </w:r>
                            <w:bookmarkStart w:id="4" w:name="_GoBack"/>
                            <w:bookmarkEnd w:id="4"/>
                          </w:p>
                          <w:p w:rsidR="00290936" w:rsidRDefault="00290936" w:rsidP="00290936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To perform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room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asks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,,</w:t>
                            </w:r>
                            <w:proofErr w:type="gram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omand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by senior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perato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k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xpansion tanks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evel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ool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we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hemical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oz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air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ilte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lean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il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keup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valv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perat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irculat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mp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hangove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:rsidR="00290936" w:rsidRDefault="00290936" w:rsidP="00290936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290936" w:rsidRPr="00146A2F" w:rsidRDefault="00290936" w:rsidP="00290936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  <w:p w:rsidR="00AF3C5E" w:rsidRPr="00F26DF4" w:rsidRDefault="00AF3C5E" w:rsidP="00AF3C5E">
                            <w:pPr>
                              <w:bidi w:val="0"/>
                              <w:spacing w:line="240" w:lineRule="auto"/>
                              <w:rPr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42" type="#_x0000_t202" style="position:absolute;left:0;text-align:left;margin-left:84.5pt;margin-top:578.95pt;width:396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C+xuwIAAMQ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" filled="f" stroked="f">
                <v:textbox>
                  <w:txbxContent>
                    <w:p w:rsidR="00F26DF4" w:rsidRDefault="00DF24D2" w:rsidP="00F26DF4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CAT 3516B (2x1) MW,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ummin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Diesel (1x1) MW</w:t>
                      </w:r>
                    </w:p>
                    <w:p w:rsidR="00290936" w:rsidRDefault="00290936" w:rsidP="00290936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 w:rsidRPr="00290936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 xml:space="preserve">Job </w:t>
                      </w:r>
                      <w:proofErr w:type="spellStart"/>
                      <w:r w:rsidRPr="00290936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>responsbiliti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 :</w:t>
                      </w:r>
                      <w:bookmarkStart w:id="5" w:name="_GoBack"/>
                      <w:bookmarkEnd w:id="5"/>
                    </w:p>
                    <w:p w:rsidR="00290936" w:rsidRDefault="00290936" w:rsidP="00290936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To perform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engin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room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asks</w:t>
                      </w:r>
                      <w:proofErr w:type="spellEnd"/>
                      <w:proofErr w:type="gram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,,</w:t>
                      </w:r>
                      <w:proofErr w:type="gram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omand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by senior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perato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ik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xpansion tanks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evel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ool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we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hemical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oz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air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ilte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lean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il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keup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valv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perat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irculat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ump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hangove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  <w:p w:rsidR="00290936" w:rsidRDefault="00290936" w:rsidP="00290936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290936" w:rsidRPr="00146A2F" w:rsidRDefault="00290936" w:rsidP="00290936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  <w:p w:rsidR="00AF3C5E" w:rsidRPr="00F26DF4" w:rsidRDefault="00AF3C5E" w:rsidP="00AF3C5E">
                      <w:pPr>
                        <w:bidi w:val="0"/>
                        <w:spacing w:line="240" w:lineRule="auto"/>
                        <w:rPr>
                          <w:color w:val="FFFFFF"/>
                          <w:lang w:val="fr-FR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11A5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3990A7" wp14:editId="4A6F420A">
                <wp:simplePos x="0" y="0"/>
                <wp:positionH relativeFrom="column">
                  <wp:posOffset>-1028700</wp:posOffset>
                </wp:positionH>
                <wp:positionV relativeFrom="paragraph">
                  <wp:posOffset>6275705</wp:posOffset>
                </wp:positionV>
                <wp:extent cx="2143125" cy="285750"/>
                <wp:effectExtent l="0" t="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867D45" w:rsidRDefault="00C263E9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y 2008 to May 20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left:0;text-align:left;margin-left:-81pt;margin-top:494.15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" filled="f" stroked="f">
                <v:textbox>
                  <w:txbxContent>
                    <w:p w:rsidR="00415855" w:rsidRPr="00867D45" w:rsidRDefault="00C263E9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y 2008 to May 2010</w:t>
                      </w:r>
                    </w:p>
                  </w:txbxContent>
                </v:textbox>
              </v:shape>
            </w:pict>
          </mc:Fallback>
        </mc:AlternateContent>
      </w:r>
      <w:r w:rsidR="00B11A5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455EA3" wp14:editId="654C675B">
                <wp:simplePos x="0" y="0"/>
                <wp:positionH relativeFrom="column">
                  <wp:posOffset>-1111250</wp:posOffset>
                </wp:positionH>
                <wp:positionV relativeFrom="paragraph">
                  <wp:posOffset>6014085</wp:posOffset>
                </wp:positionV>
                <wp:extent cx="2190750" cy="285750"/>
                <wp:effectExtent l="0" t="0" r="0" b="0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C263E9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Nishat</w:t>
                            </w:r>
                            <w:proofErr w:type="spellEnd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Power Plant</w:t>
                            </w:r>
                            <w:r w:rsidR="00AF1A9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, Lah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4" type="#_x0000_t202" style="position:absolute;left:0;text-align:left;margin-left:-87.5pt;margin-top:473.55pt;width:172.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" filled="f" stroked="f">
                <v:textbox>
                  <w:txbxContent>
                    <w:p w:rsidR="00415855" w:rsidRPr="004F3BEB" w:rsidRDefault="00C263E9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Nishat</w:t>
                      </w:r>
                      <w:proofErr w:type="spellEnd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Power Plant</w:t>
                      </w:r>
                      <w:r w:rsidR="00AF1A9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, Lahore.</w:t>
                      </w:r>
                    </w:p>
                  </w:txbxContent>
                </v:textbox>
              </v:shape>
            </w:pict>
          </mc:Fallback>
        </mc:AlternateContent>
      </w:r>
      <w:r w:rsidR="006719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260D96" wp14:editId="31E4132D">
                <wp:simplePos x="0" y="0"/>
                <wp:positionH relativeFrom="column">
                  <wp:posOffset>-1028700</wp:posOffset>
                </wp:positionH>
                <wp:positionV relativeFrom="paragraph">
                  <wp:posOffset>3791585</wp:posOffset>
                </wp:positionV>
                <wp:extent cx="2019300" cy="219075"/>
                <wp:effectExtent l="0" t="0" r="0" b="9525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13CF7" w:rsidRPr="00AF1A93" w:rsidRDefault="00B61D96" w:rsidP="00A13CF7">
                            <w:pPr>
                              <w:bidi w:val="0"/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Allied </w:t>
                            </w:r>
                            <w:proofErr w:type="spellStart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Engineering</w:t>
                            </w:r>
                            <w:proofErr w:type="gramStart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,Lahore</w:t>
                            </w:r>
                            <w:proofErr w:type="spellEnd"/>
                            <w:proofErr w:type="gramEnd"/>
                            <w:r w:rsidR="00A13CF7" w:rsidRPr="00A13CF7"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13CF7" w:rsidRPr="00AF1A93"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Operator Power Plant</w:t>
                            </w:r>
                          </w:p>
                          <w:p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45" type="#_x0000_t202" style="position:absolute;left:0;text-align:left;margin-left:-81pt;margin-top:298.55pt;width:159pt;height:1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" filled="f" stroked="f">
                <v:textbox>
                  <w:txbxContent>
                    <w:p w:rsidR="00A13CF7" w:rsidRPr="00AF1A93" w:rsidRDefault="00B61D96" w:rsidP="00A13CF7">
                      <w:pPr>
                        <w:bidi w:val="0"/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Allied </w:t>
                      </w:r>
                      <w:proofErr w:type="spellStart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Engineering</w:t>
                      </w:r>
                      <w:proofErr w:type="gramStart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,Lahore</w:t>
                      </w:r>
                      <w:proofErr w:type="spellEnd"/>
                      <w:proofErr w:type="gramEnd"/>
                      <w:r w:rsidR="00A13CF7" w:rsidRPr="00A13CF7"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  <w:t xml:space="preserve"> </w:t>
                      </w:r>
                      <w:r w:rsidR="00A13CF7" w:rsidRPr="00AF1A93"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  <w:t>Operator Power Plant</w:t>
                      </w:r>
                    </w:p>
                    <w:p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719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C07D77" wp14:editId="149A0916">
                <wp:simplePos x="0" y="0"/>
                <wp:positionH relativeFrom="column">
                  <wp:posOffset>-908050</wp:posOffset>
                </wp:positionH>
                <wp:positionV relativeFrom="paragraph">
                  <wp:posOffset>4162425</wp:posOffset>
                </wp:positionV>
                <wp:extent cx="2143125" cy="2857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867D45" w:rsidRDefault="00C263E9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May 2010 to Aug 20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6" type="#_x0000_t202" style="position:absolute;left:0;text-align:left;margin-left:-71.5pt;margin-top:327.7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" filled="f" stroked="f">
                <v:textbox>
                  <w:txbxContent>
                    <w:p w:rsidR="004F3BEB" w:rsidRPr="00867D45" w:rsidRDefault="00C263E9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May 2010 to Aug 2011</w:t>
                      </w:r>
                    </w:p>
                  </w:txbxContent>
                </v:textbox>
              </v:shape>
            </w:pict>
          </mc:Fallback>
        </mc:AlternateContent>
      </w:r>
      <w:r w:rsidR="0027443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45B5613" wp14:editId="6F0202DF">
                <wp:simplePos x="0" y="0"/>
                <wp:positionH relativeFrom="column">
                  <wp:posOffset>1193165</wp:posOffset>
                </wp:positionH>
                <wp:positionV relativeFrom="paragraph">
                  <wp:posOffset>4048760</wp:posOffset>
                </wp:positionV>
                <wp:extent cx="5038725" cy="1714500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171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1661" w:rsidRDefault="00E27D0A" w:rsidP="00E27D0A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CAT 3520C (HV). 2units. </w:t>
                            </w:r>
                            <w:r w:rsidRPr="006321D5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 xml:space="preserve">11KV WAPDA </w:t>
                            </w:r>
                            <w:proofErr w:type="spellStart"/>
                            <w:r w:rsidRPr="006321D5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>synchronization</w:t>
                            </w:r>
                            <w:proofErr w:type="spellEnd"/>
                            <w:r w:rsidRPr="006321D5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 xml:space="preserve"> system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:rsidR="00E27D0A" w:rsidRDefault="00E27D0A" w:rsidP="00E27D0A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E27D0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 xml:space="preserve">Job </w:t>
                            </w:r>
                            <w:proofErr w:type="spellStart"/>
                            <w:r w:rsidRPr="00E27D0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>resposibiliti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 :</w:t>
                            </w:r>
                          </w:p>
                          <w:p w:rsidR="00E27D0A" w:rsidRDefault="00E27D0A" w:rsidP="00E27D0A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nsur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f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perat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of plant. To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ynchronize</w:t>
                            </w:r>
                            <w:proofErr w:type="spellEnd"/>
                            <w:r w:rsidR="00E97C42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11KV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WAPDA in case of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ig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oa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eman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or in case of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ow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ga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ressure.</w:t>
                            </w:r>
                            <w:r w:rsidR="00AC0CA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C0CA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perate</w:t>
                            </w:r>
                            <w:proofErr w:type="spellEnd"/>
                            <w:r w:rsidR="00AC0CA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AC0CA1" w:rsidRPr="00AC0CA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 xml:space="preserve">medium voltage circuit </w:t>
                            </w:r>
                            <w:proofErr w:type="spellStart"/>
                            <w:r w:rsidR="00AC0CA1" w:rsidRPr="00AC0CA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  <w:lang w:val="fr-FR"/>
                              </w:rPr>
                              <w:t>breaker</w:t>
                            </w:r>
                            <w:proofErr w:type="gramStart"/>
                            <w:r w:rsidR="00AC0CA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,VCB</w:t>
                            </w:r>
                            <w:proofErr w:type="spellEnd"/>
                            <w:proofErr w:type="gramEnd"/>
                            <w:r w:rsidR="00AC0CA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Daily production report, fuel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omsumpt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report, maintenance record, help maintenance team</w:t>
                            </w:r>
                            <w:r w:rsidR="009C431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9C431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cooling</w:t>
                            </w:r>
                            <w:proofErr w:type="spellEnd"/>
                            <w:r w:rsidR="009C431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C431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wers</w:t>
                            </w:r>
                            <w:proofErr w:type="spellEnd"/>
                            <w:r w:rsidR="009C431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</w:p>
                          <w:p w:rsidR="00E27D0A" w:rsidRPr="00E27D0A" w:rsidRDefault="00E27D0A" w:rsidP="00E27D0A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7" type="#_x0000_t202" style="position:absolute;left:0;text-align:left;margin-left:93.95pt;margin-top:318.8pt;width:396.75pt;height:13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3q2uwIAAMQ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" filled="f" stroked="f">
                <v:textbox>
                  <w:txbxContent>
                    <w:p w:rsidR="00BF1661" w:rsidRDefault="00E27D0A" w:rsidP="00E27D0A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CAT 3520C (HV). 2units. </w:t>
                      </w:r>
                      <w:r w:rsidRPr="006321D5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 xml:space="preserve">11KV WAPDA </w:t>
                      </w:r>
                      <w:proofErr w:type="spellStart"/>
                      <w:r w:rsidRPr="006321D5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>synchronization</w:t>
                      </w:r>
                      <w:proofErr w:type="spellEnd"/>
                      <w:r w:rsidRPr="006321D5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 xml:space="preserve"> system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  <w:p w:rsidR="00E27D0A" w:rsidRDefault="00E27D0A" w:rsidP="00E27D0A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 w:rsidRPr="00E27D0A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 xml:space="preserve">Job </w:t>
                      </w:r>
                      <w:proofErr w:type="spellStart"/>
                      <w:r w:rsidRPr="00E27D0A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>resposibiliti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 :</w:t>
                      </w:r>
                    </w:p>
                    <w:p w:rsidR="00E27D0A" w:rsidRDefault="00E27D0A" w:rsidP="00E27D0A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Ensur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th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f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perat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of plant. To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ynchronize</w:t>
                      </w:r>
                      <w:proofErr w:type="spellEnd"/>
                      <w:r w:rsidR="00E97C42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11KV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WAPDA in case of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ig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oa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eman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or in case of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ow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ga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ressure.</w:t>
                      </w:r>
                      <w:r w:rsidR="00AC0CA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AC0CA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perate</w:t>
                      </w:r>
                      <w:proofErr w:type="spellEnd"/>
                      <w:r w:rsidR="00AC0CA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AC0CA1" w:rsidRPr="00AC0CA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 xml:space="preserve">medium voltage circuit </w:t>
                      </w:r>
                      <w:proofErr w:type="spellStart"/>
                      <w:r w:rsidR="00AC0CA1" w:rsidRPr="00AC0CA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  <w:lang w:val="fr-FR"/>
                        </w:rPr>
                        <w:t>breaker</w:t>
                      </w:r>
                      <w:proofErr w:type="gramStart"/>
                      <w:r w:rsidR="00AC0CA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,VCB</w:t>
                      </w:r>
                      <w:proofErr w:type="spellEnd"/>
                      <w:proofErr w:type="gramEnd"/>
                      <w:r w:rsidR="00AC0CA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.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Daily production report, fuel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omsumpt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report, maintenance record, help maintenance team</w:t>
                      </w:r>
                      <w:r w:rsidR="009C431E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="009C431E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cooling</w:t>
                      </w:r>
                      <w:proofErr w:type="spellEnd"/>
                      <w:r w:rsidR="009C431E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9C431E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wers</w:t>
                      </w:r>
                      <w:proofErr w:type="spellEnd"/>
                      <w:r w:rsidR="009C431E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</w:p>
                    <w:p w:rsidR="00E27D0A" w:rsidRPr="00E27D0A" w:rsidRDefault="00E27D0A" w:rsidP="00E27D0A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7C42" w:rsidRPr="006930E1">
        <w:rPr>
          <w:i/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571B5A8" wp14:editId="6652B6DC">
                <wp:simplePos x="0" y="0"/>
                <wp:positionH relativeFrom="column">
                  <wp:posOffset>1193800</wp:posOffset>
                </wp:positionH>
                <wp:positionV relativeFrom="paragraph">
                  <wp:posOffset>3791585</wp:posOffset>
                </wp:positionV>
                <wp:extent cx="4965700" cy="1403350"/>
                <wp:effectExtent l="0" t="0" r="0" b="635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5700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A02B9" w:rsidRDefault="003A02B9" w:rsidP="003A02B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E27D0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 xml:space="preserve">Job </w:t>
                            </w:r>
                            <w:proofErr w:type="spellStart"/>
                            <w:r w:rsidRPr="00E27D0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8"/>
                                <w:szCs w:val="28"/>
                                <w:lang w:val="fr-FR"/>
                              </w:rPr>
                              <w:t>responsibiliti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 :</w:t>
                            </w:r>
                          </w:p>
                          <w:p w:rsidR="003A02B9" w:rsidRDefault="003A02B9" w:rsidP="003A02B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3A02B9" w:rsidRDefault="003A02B9" w:rsidP="003A02B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3A02B9" w:rsidRDefault="003A02B9" w:rsidP="003A02B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3A02B9" w:rsidRDefault="003A02B9" w:rsidP="003A02B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3A02B9" w:rsidRDefault="003A02B9" w:rsidP="003A02B9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3A02B9" w:rsidRPr="00146A2F" w:rsidRDefault="003A02B9" w:rsidP="003A02B9">
                            <w:pPr>
                              <w:bidi w:val="0"/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8" type="#_x0000_t202" style="position:absolute;left:0;text-align:left;margin-left:94pt;margin-top:298.55pt;width:391pt;height:110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" filled="f" stroked="f">
                <v:textbox>
                  <w:txbxContent>
                    <w:p w:rsidR="003A02B9" w:rsidRDefault="003A02B9" w:rsidP="003A02B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 w:rsidRPr="00E27D0A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 xml:space="preserve">Job </w:t>
                      </w:r>
                      <w:proofErr w:type="spellStart"/>
                      <w:r w:rsidRPr="00E27D0A">
                        <w:rPr>
                          <w:rFonts w:ascii="Raleway Light" w:hAnsi="Raleway Light"/>
                          <w:color w:val="545554"/>
                          <w:spacing w:val="-4"/>
                          <w:sz w:val="28"/>
                          <w:szCs w:val="28"/>
                          <w:lang w:val="fr-FR"/>
                        </w:rPr>
                        <w:t>responsibiliti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 :</w:t>
                      </w:r>
                    </w:p>
                    <w:p w:rsidR="003A02B9" w:rsidRDefault="003A02B9" w:rsidP="003A02B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3A02B9" w:rsidRDefault="003A02B9" w:rsidP="003A02B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3A02B9" w:rsidRDefault="003A02B9" w:rsidP="003A02B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3A02B9" w:rsidRDefault="003A02B9" w:rsidP="003A02B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3A02B9" w:rsidRDefault="003A02B9" w:rsidP="003A02B9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3A02B9" w:rsidRPr="00146A2F" w:rsidRDefault="003A02B9" w:rsidP="003A02B9">
                      <w:pPr>
                        <w:bidi w:val="0"/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E97C42" w:rsidRPr="006930E1">
        <w:rPr>
          <w:i/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E3E050B" wp14:editId="7C5438C8">
                <wp:simplePos x="0" y="0"/>
                <wp:positionH relativeFrom="column">
                  <wp:posOffset>1155700</wp:posOffset>
                </wp:positionH>
                <wp:positionV relativeFrom="paragraph">
                  <wp:posOffset>3599180</wp:posOffset>
                </wp:positionV>
                <wp:extent cx="5353050" cy="28575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30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AF1A93" w:rsidRDefault="009747D4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AF1A93"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Operator Power Plant</w:t>
                            </w:r>
                          </w:p>
                          <w:p w:rsidR="009747D4" w:rsidRPr="00384FFB" w:rsidRDefault="009747D4" w:rsidP="009747D4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9" type="#_x0000_t202" style="position:absolute;left:0;text-align:left;margin-left:91pt;margin-top:283.4pt;width:421.5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+OpuAIAAMI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" filled="f" stroked="f">
                <v:textbox>
                  <w:txbxContent>
                    <w:p w:rsidR="00146A2F" w:rsidRPr="00AF1A93" w:rsidRDefault="009747D4" w:rsidP="00146A2F">
                      <w:pPr>
                        <w:bidi w:val="0"/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AF1A93"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  <w:t>Operator Power Plant</w:t>
                      </w:r>
                    </w:p>
                    <w:p w:rsidR="009747D4" w:rsidRPr="00384FFB" w:rsidRDefault="009747D4" w:rsidP="009747D4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7C42" w:rsidRPr="006930E1">
        <w:rPr>
          <w:i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22AE19" wp14:editId="587DBA17">
                <wp:simplePos x="0" y="0"/>
                <wp:positionH relativeFrom="column">
                  <wp:posOffset>-476250</wp:posOffset>
                </wp:positionH>
                <wp:positionV relativeFrom="paragraph">
                  <wp:posOffset>176911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50" type="#_x0000_t202" style="position:absolute;left:0;text-align:left;margin-left:-37.5pt;margin-top:139.3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YdHug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E97C42" w:rsidRPr="006930E1">
        <w:rPr>
          <w:i/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6A58E95B" wp14:editId="6FFD4290">
            <wp:simplePos x="0" y="0"/>
            <wp:positionH relativeFrom="column">
              <wp:posOffset>-666750</wp:posOffset>
            </wp:positionH>
            <wp:positionV relativeFrom="paragraph">
              <wp:posOffset>1855470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DAA" w:rsidRPr="006930E1">
        <w:rPr>
          <w:i/>
        </w:rPr>
        <w:br w:type="page"/>
      </w:r>
      <w:bookmarkEnd w:id="1"/>
    </w:p>
    <w:p w:rsidR="00D02EA2" w:rsidRPr="00274434" w:rsidRDefault="00D02EA2" w:rsidP="001732DE">
      <w:pPr>
        <w:bidi w:val="0"/>
        <w:spacing w:after="0" w:line="240" w:lineRule="auto"/>
        <w:rPr>
          <w:i/>
          <w:color w:val="FF0000"/>
        </w:rPr>
      </w:pPr>
    </w:p>
    <w:p w:rsidR="00AE1DAA" w:rsidRDefault="004F6EB9" w:rsidP="007634BD">
      <w:pPr>
        <w:bidi w:val="0"/>
        <w:spacing w:after="0" w:line="240" w:lineRule="auto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4AF0665" wp14:editId="499503B8">
                <wp:simplePos x="0" y="0"/>
                <wp:positionH relativeFrom="column">
                  <wp:posOffset>1365250</wp:posOffset>
                </wp:positionH>
                <wp:positionV relativeFrom="paragraph">
                  <wp:posOffset>2397125</wp:posOffset>
                </wp:positionV>
                <wp:extent cx="3816350" cy="1758950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0" cy="1758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634BD" w:rsidRPr="001C5CDD" w:rsidRDefault="0021218E" w:rsidP="001C5CDD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Operation and maintenance of all kind of circuit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braker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A</w:t>
                            </w:r>
                            <w:r w:rsidR="00055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CB, VCB</w:t>
                            </w:r>
                            <w:proofErr w:type="gramStart"/>
                            <w:r w:rsidR="00055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,SF6,Oil</w:t>
                            </w:r>
                            <w:proofErr w:type="gramEnd"/>
                            <w:r w:rsidR="00055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Circuit </w:t>
                            </w:r>
                            <w:proofErr w:type="spellStart"/>
                            <w:r w:rsidR="00055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Braker</w:t>
                            </w:r>
                            <w:proofErr w:type="spellEnd"/>
                            <w:r w:rsidR="00055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  <w:proofErr w:type="spellStart"/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Transfarmer</w:t>
                            </w:r>
                            <w:proofErr w:type="spellEnd"/>
                          </w:p>
                          <w:p w:rsidR="0021218E" w:rsidRDefault="0021218E" w:rsidP="0021218E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MDB </w:t>
                            </w:r>
                            <w:proofErr w:type="spellStart"/>
                            <w:proofErr w:type="gramStart"/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Pannels</w:t>
                            </w:r>
                            <w:proofErr w:type="spellEnd"/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,</w:t>
                            </w:r>
                            <w:proofErr w:type="gramEnd"/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 xml:space="preserve"> Capacitor banks. Power Factor </w:t>
                            </w:r>
                            <w:proofErr w:type="spellStart"/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Pannels</w:t>
                            </w:r>
                            <w:proofErr w:type="spellEnd"/>
                          </w:p>
                          <w:p w:rsidR="0021218E" w:rsidRDefault="0021218E" w:rsidP="0021218E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C5CD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highlight w:val="yellow"/>
                              </w:rPr>
                              <w:t>And all load distribution stations and panels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21218E" w:rsidRDefault="0021218E" w:rsidP="0021218E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Record and monitor all data of Generators.</w:t>
                            </w:r>
                          </w:p>
                          <w:p w:rsidR="007634BD" w:rsidRDefault="007634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4" o:spid="_x0000_s1051" type="#_x0000_t202" style="position:absolute;margin-left:107.5pt;margin-top:188.75pt;width:300.5pt;height:138.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" fillcolor="white [3201]" stroked="f" strokeweight=".5pt">
                <v:textbox>
                  <w:txbxContent>
                    <w:p w:rsidR="007634BD" w:rsidRPr="001C5CDD" w:rsidRDefault="0021218E" w:rsidP="001C5CDD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Operation and maintenance of all kind of circuit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braker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A</w:t>
                      </w:r>
                      <w:r w:rsidR="00055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CB, VCB</w:t>
                      </w:r>
                      <w:proofErr w:type="gramStart"/>
                      <w:r w:rsidR="00055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,SF6,Oil</w:t>
                      </w:r>
                      <w:proofErr w:type="gramEnd"/>
                      <w:r w:rsidR="00055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Circuit </w:t>
                      </w:r>
                      <w:proofErr w:type="spellStart"/>
                      <w:r w:rsidR="00055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Braker</w:t>
                      </w:r>
                      <w:proofErr w:type="spellEnd"/>
                      <w:r w:rsidR="00055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</w:t>
                      </w:r>
                      <w:proofErr w:type="spellStart"/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Transfarmer</w:t>
                      </w:r>
                      <w:proofErr w:type="spellEnd"/>
                    </w:p>
                    <w:p w:rsidR="0021218E" w:rsidRDefault="0021218E" w:rsidP="0021218E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MDB </w:t>
                      </w:r>
                      <w:proofErr w:type="spellStart"/>
                      <w:proofErr w:type="gramStart"/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Pannels</w:t>
                      </w:r>
                      <w:proofErr w:type="spellEnd"/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,</w:t>
                      </w:r>
                      <w:proofErr w:type="gramEnd"/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 xml:space="preserve"> Capacitor banks. Power Factor </w:t>
                      </w:r>
                      <w:proofErr w:type="spellStart"/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Pannels</w:t>
                      </w:r>
                      <w:proofErr w:type="spellEnd"/>
                    </w:p>
                    <w:p w:rsidR="0021218E" w:rsidRDefault="0021218E" w:rsidP="0021218E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 w:rsidRPr="001C5CDD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highlight w:val="yellow"/>
                        </w:rPr>
                        <w:t>And all load distribution stations and panels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:rsidR="0021218E" w:rsidRDefault="0021218E" w:rsidP="0021218E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Record and monitor all data of Generators.</w:t>
                      </w:r>
                    </w:p>
                    <w:p w:rsidR="007634BD" w:rsidRDefault="007634BD"/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74BC7811" wp14:editId="7D57164A">
                <wp:simplePos x="0" y="0"/>
                <wp:positionH relativeFrom="column">
                  <wp:posOffset>-1158875</wp:posOffset>
                </wp:positionH>
                <wp:positionV relativeFrom="paragraph">
                  <wp:posOffset>2486025</wp:posOffset>
                </wp:positionV>
                <wp:extent cx="2578100" cy="393700"/>
                <wp:effectExtent l="0" t="0" r="12700" b="2540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810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34BD" w:rsidRPr="007634BD" w:rsidRDefault="007634BD" w:rsidP="007634BD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 xml:space="preserve">     </w:t>
                            </w:r>
                            <w:r>
                              <w:rPr>
                                <w:rFonts w:ascii="Raleway regular" w:hAnsi="Raleway regular"/>
                                <w:noProof/>
                                <w:color w:val="DF3E3F"/>
                                <w:spacing w:val="-14"/>
                                <w:sz w:val="40"/>
                                <w:szCs w:val="40"/>
                                <w:lang w:bidi="ar-SA"/>
                              </w:rPr>
                              <w:drawing>
                                <wp:inline distT="0" distB="0" distL="0" distR="0" wp14:anchorId="3A73BED7" wp14:editId="056D14F4">
                                  <wp:extent cx="293370" cy="293370"/>
                                  <wp:effectExtent l="0" t="0" r="0" b="0"/>
                                  <wp:docPr id="59" name="Graphic 59" descr="Sign languag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9" name="SignLanguage.sv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3370" cy="293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 xml:space="preserve"> OTHER SKILLS</w:t>
                            </w:r>
                          </w:p>
                          <w:p w:rsidR="007634BD" w:rsidRDefault="007634BD" w:rsidP="007634BD"/>
                          <w:p w:rsidR="007634BD" w:rsidRDefault="007634B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52" type="#_x0000_t202" style="position:absolute;margin-left:-91.25pt;margin-top:195.75pt;width:203pt;height:31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" strokecolor="white [3212]">
                <v:textbox>
                  <w:txbxContent>
                    <w:p w:rsidR="007634BD" w:rsidRPr="007634BD" w:rsidRDefault="007634BD" w:rsidP="007634BD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 xml:space="preserve">     </w:t>
                      </w:r>
                      <w:r>
                        <w:rPr>
                          <w:rFonts w:ascii="Raleway regular" w:hAnsi="Raleway regular"/>
                          <w:noProof/>
                          <w:color w:val="DF3E3F"/>
                          <w:spacing w:val="-14"/>
                          <w:sz w:val="40"/>
                          <w:szCs w:val="40"/>
                          <w:lang w:bidi="ar-SA"/>
                        </w:rPr>
                        <w:drawing>
                          <wp:inline distT="0" distB="0" distL="0" distR="0" wp14:anchorId="3A73BED7" wp14:editId="056D14F4">
                            <wp:extent cx="293370" cy="293370"/>
                            <wp:effectExtent l="0" t="0" r="0" b="0"/>
                            <wp:docPr id="59" name="Graphic 59" descr="Sign languag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9" name="SignLanguage.sv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96DAC541-7B7A-43D3-8B79-37D633B846F1}">
                  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3370" cy="293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 xml:space="preserve"> OTHER SKILLS</w:t>
                      </w:r>
                    </w:p>
                    <w:p w:rsidR="007634BD" w:rsidRDefault="007634BD" w:rsidP="007634BD"/>
                    <w:p w:rsidR="007634BD" w:rsidRDefault="007634BD"/>
                  </w:txbxContent>
                </v:textbox>
                <w10:wrap type="square"/>
              </v:shape>
            </w:pict>
          </mc:Fallback>
        </mc:AlternateContent>
      </w:r>
      <w:r w:rsidR="00274434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0FF074D" wp14:editId="22C7D689">
                <wp:simplePos x="0" y="0"/>
                <wp:positionH relativeFrom="column">
                  <wp:posOffset>-866775</wp:posOffset>
                </wp:positionH>
                <wp:positionV relativeFrom="paragraph">
                  <wp:posOffset>1813560</wp:posOffset>
                </wp:positionV>
                <wp:extent cx="2143125" cy="285750"/>
                <wp:effectExtent l="0" t="0" r="0" b="0"/>
                <wp:wrapNone/>
                <wp:docPr id="4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867D45" w:rsidRDefault="00031D8A" w:rsidP="00CD3E90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3</w:t>
                            </w:r>
                            <w:r w:rsidR="00331CF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to 20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-68.25pt;margin-top:142.8pt;width:168.75pt;height:22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" filled="f" stroked="f">
                <v:textbox>
                  <w:txbxContent>
                    <w:p w:rsidR="00CD3E90" w:rsidRPr="00867D45" w:rsidRDefault="00031D8A" w:rsidP="00CD3E90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3</w:t>
                      </w:r>
                      <w:r w:rsidR="00331CF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to 2005</w:t>
                      </w:r>
                    </w:p>
                  </w:txbxContent>
                </v:textbox>
              </v:shape>
            </w:pict>
          </mc:Fallback>
        </mc:AlternateContent>
      </w:r>
      <w:r w:rsidR="00274434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77E1D22" wp14:editId="6C30999C">
                <wp:simplePos x="0" y="0"/>
                <wp:positionH relativeFrom="column">
                  <wp:posOffset>-946150</wp:posOffset>
                </wp:positionH>
                <wp:positionV relativeFrom="paragraph">
                  <wp:posOffset>1635125</wp:posOffset>
                </wp:positionV>
                <wp:extent cx="2190750" cy="285750"/>
                <wp:effectExtent l="0" t="0" r="0" b="0"/>
                <wp:wrapNone/>
                <wp:docPr id="4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4F3BEB" w:rsidRDefault="00331CFE" w:rsidP="00CD3E90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Lahore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4" type="#_x0000_t202" style="position:absolute;margin-left:-74.5pt;margin-top:128.75pt;width:172.5pt;height:22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qhg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" filled="f" stroked="f">
                <v:textbox>
                  <w:txbxContent>
                    <w:p w:rsidR="00CD3E90" w:rsidRPr="004F3BEB" w:rsidRDefault="00331CFE" w:rsidP="00CD3E90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Lahore Board</w:t>
                      </w:r>
                    </w:p>
                  </w:txbxContent>
                </v:textbox>
              </v:shape>
            </w:pict>
          </mc:Fallback>
        </mc:AlternateContent>
      </w:r>
      <w:r w:rsidR="00274434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1F81E3F8" wp14:editId="551362F4">
                <wp:simplePos x="0" y="0"/>
                <wp:positionH relativeFrom="column">
                  <wp:posOffset>1196975</wp:posOffset>
                </wp:positionH>
                <wp:positionV relativeFrom="paragraph">
                  <wp:posOffset>1670050</wp:posOffset>
                </wp:positionV>
                <wp:extent cx="5000625" cy="349250"/>
                <wp:effectExtent l="0" t="0" r="0" b="0"/>
                <wp:wrapTight wrapText="bothSides">
                  <wp:wrapPolygon edited="0">
                    <wp:start x="165" y="0"/>
                    <wp:lineTo x="165" y="20029"/>
                    <wp:lineTo x="21312" y="20029"/>
                    <wp:lineTo x="21312" y="0"/>
                    <wp:lineTo x="165" y="0"/>
                  </wp:wrapPolygon>
                </wp:wrapTight>
                <wp:docPr id="4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0625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Default="009669AE" w:rsidP="009669AE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10th class- Science</w:t>
                            </w:r>
                          </w:p>
                          <w:p w:rsidR="00CD3E90" w:rsidRDefault="00CD3E90" w:rsidP="00CD3E9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CD3E90" w:rsidRDefault="00CD3E90" w:rsidP="00CD3E9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CD3E90" w:rsidRDefault="00CD3E90" w:rsidP="00CD3E9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CD3E90" w:rsidRDefault="00CD3E90" w:rsidP="00CD3E9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CD3E90" w:rsidRDefault="00CD3E90" w:rsidP="00CD3E9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:rsidR="00CD3E90" w:rsidRPr="00146A2F" w:rsidRDefault="00CD3E90" w:rsidP="00CD3E90">
                            <w:pPr>
                              <w:bidi w:val="0"/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94.25pt;margin-top:131.5pt;width:393.75pt;height:27.5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" filled="f" stroked="f">
                <v:textbox>
                  <w:txbxContent>
                    <w:p w:rsidR="00CD3E90" w:rsidRDefault="009669AE" w:rsidP="009669AE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10th class- Science</w:t>
                      </w:r>
                    </w:p>
                    <w:p w:rsidR="00CD3E90" w:rsidRDefault="00CD3E90" w:rsidP="00CD3E9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CD3E90" w:rsidRDefault="00CD3E90" w:rsidP="00CD3E9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CD3E90" w:rsidRDefault="00CD3E90" w:rsidP="00CD3E9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CD3E90" w:rsidRDefault="00CD3E90" w:rsidP="00CD3E9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CD3E90" w:rsidRDefault="00CD3E90" w:rsidP="00CD3E9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  <w:p w:rsidR="00CD3E90" w:rsidRPr="00146A2F" w:rsidRDefault="00CD3E90" w:rsidP="00CD3E90">
                      <w:pPr>
                        <w:bidi w:val="0"/>
                        <w:spacing w:line="240" w:lineRule="auto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274434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C81DE1" wp14:editId="0F2F2884">
                <wp:simplePos x="0" y="0"/>
                <wp:positionH relativeFrom="column">
                  <wp:posOffset>1203325</wp:posOffset>
                </wp:positionH>
                <wp:positionV relativeFrom="paragraph">
                  <wp:posOffset>1377950</wp:posOffset>
                </wp:positionV>
                <wp:extent cx="5353050" cy="285750"/>
                <wp:effectExtent l="0" t="0" r="0" b="0"/>
                <wp:wrapNone/>
                <wp:docPr id="3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30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AF1A93" w:rsidRDefault="009669AE" w:rsidP="00CD3E90">
                            <w:pPr>
                              <w:bidi w:val="0"/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Matriculation</w:t>
                            </w:r>
                          </w:p>
                          <w:p w:rsidR="00CD3E90" w:rsidRPr="00384FFB" w:rsidRDefault="00CD3E90" w:rsidP="00CD3E90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6" type="#_x0000_t202" style="position:absolute;margin-left:94.75pt;margin-top:108.5pt;width:421.5pt;height:22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QlPuAIAAMM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" filled="f" stroked="f">
                <v:textbox>
                  <w:txbxContent>
                    <w:p w:rsidR="00CD3E90" w:rsidRPr="00AF1A93" w:rsidRDefault="009669AE" w:rsidP="00CD3E90">
                      <w:pPr>
                        <w:bidi w:val="0"/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  <w:t>Matriculation</w:t>
                      </w:r>
                    </w:p>
                    <w:p w:rsidR="00CD3E90" w:rsidRPr="00384FFB" w:rsidRDefault="00CD3E90" w:rsidP="00CD3E90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4434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F321963" wp14:editId="60049EBD">
                <wp:simplePos x="0" y="0"/>
                <wp:positionH relativeFrom="column">
                  <wp:posOffset>1149350</wp:posOffset>
                </wp:positionH>
                <wp:positionV relativeFrom="paragraph">
                  <wp:posOffset>241300</wp:posOffset>
                </wp:positionV>
                <wp:extent cx="5207000" cy="1403350"/>
                <wp:effectExtent l="0" t="0" r="0" b="6350"/>
                <wp:wrapNone/>
                <wp:docPr id="2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7000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D707FC" w:rsidRDefault="00CD3E90" w:rsidP="00CD3E9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7" type="#_x0000_t202" style="position:absolute;margin-left:90.5pt;margin-top:19pt;width:410pt;height:110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" filled="f" stroked="f">
                <v:textbox>
                  <w:txbxContent>
                    <w:p w:rsidR="00CD3E90" w:rsidRPr="00D707FC" w:rsidRDefault="00CD3E90" w:rsidP="00CD3E9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634BD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4EE1A78" wp14:editId="4D7A469C">
                <wp:simplePos x="0" y="0"/>
                <wp:positionH relativeFrom="column">
                  <wp:posOffset>-584200</wp:posOffset>
                </wp:positionH>
                <wp:positionV relativeFrom="paragraph">
                  <wp:posOffset>6045200</wp:posOffset>
                </wp:positionV>
                <wp:extent cx="1460500" cy="444500"/>
                <wp:effectExtent l="0" t="0" r="635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500" cy="444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634BD" w:rsidRDefault="007634BD" w:rsidP="007634BD"/>
                          <w:p w:rsidR="007634BD" w:rsidRDefault="007634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1" o:spid="_x0000_s1058" type="#_x0000_t202" style="position:absolute;margin-left:-46pt;margin-top:476pt;width:115pt;height:3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" fillcolor="white [3201]" stroked="f" strokeweight=".5pt">
                <v:textbox>
                  <w:txbxContent>
                    <w:p w:rsidR="007634BD" w:rsidRDefault="007634BD" w:rsidP="007634BD"/>
                    <w:p w:rsidR="007634BD" w:rsidRDefault="007634BD"/>
                  </w:txbxContent>
                </v:textbox>
              </v:shape>
            </w:pict>
          </mc:Fallback>
        </mc:AlternateContent>
      </w:r>
      <w:r w:rsidR="007634BD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36FD6340" wp14:editId="31D54DDE">
                <wp:simplePos x="0" y="0"/>
                <wp:positionH relativeFrom="column">
                  <wp:posOffset>-749300</wp:posOffset>
                </wp:positionH>
                <wp:positionV relativeFrom="paragraph">
                  <wp:posOffset>3575050</wp:posOffset>
                </wp:positionV>
                <wp:extent cx="1460500" cy="330200"/>
                <wp:effectExtent l="0" t="0" r="25400" b="1270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050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34BD" w:rsidRDefault="007634B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9" type="#_x0000_t202" style="position:absolute;margin-left:-59pt;margin-top:281.5pt;width:115pt;height:26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" strokecolor="white [3212]">
                <v:textbox>
                  <w:txbxContent>
                    <w:p w:rsidR="007634BD" w:rsidRDefault="007634BD"/>
                  </w:txbxContent>
                </v:textbox>
                <w10:wrap type="square"/>
              </v:shape>
            </w:pict>
          </mc:Fallback>
        </mc:AlternateContent>
      </w:r>
      <w:r w:rsidR="007634BD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65499514" wp14:editId="52E91753">
                <wp:simplePos x="0" y="0"/>
                <wp:positionH relativeFrom="column">
                  <wp:posOffset>-476250</wp:posOffset>
                </wp:positionH>
                <wp:positionV relativeFrom="paragraph">
                  <wp:posOffset>2882900</wp:posOffset>
                </wp:positionV>
                <wp:extent cx="1724025" cy="40640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0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75B3" w:rsidRDefault="005B75B3" w:rsidP="004F6EB9">
                            <w:pPr>
                              <w:bidi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0" type="#_x0000_t202" style="position:absolute;margin-left:-37.5pt;margin-top:227pt;width:135.75pt;height:32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" stroked="f">
                <v:textbox>
                  <w:txbxContent>
                    <w:p w:rsidR="005B75B3" w:rsidRDefault="005B75B3" w:rsidP="004F6EB9">
                      <w:pPr>
                        <w:bidi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81A40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6A26534" wp14:editId="7F1175A5">
                <wp:simplePos x="0" y="0"/>
                <wp:positionH relativeFrom="column">
                  <wp:posOffset>-819150</wp:posOffset>
                </wp:positionH>
                <wp:positionV relativeFrom="paragraph">
                  <wp:posOffset>412750</wp:posOffset>
                </wp:positionV>
                <wp:extent cx="2235200" cy="749300"/>
                <wp:effectExtent l="0" t="0" r="0" b="0"/>
                <wp:wrapNone/>
                <wp:docPr id="5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0" cy="749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Default="00274434" w:rsidP="00274434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Govt</w:t>
                            </w:r>
                            <w:proofErr w:type="spellEnd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Poly </w:t>
                            </w:r>
                            <w:proofErr w:type="spellStart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Technich</w:t>
                            </w:r>
                            <w:proofErr w:type="spellEnd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sititute</w:t>
                            </w:r>
                            <w:proofErr w:type="spellEnd"/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31CFE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Burewala</w:t>
                            </w:r>
                            <w:proofErr w:type="spellEnd"/>
                            <w:r w:rsidR="00331CFE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, Pakistan</w:t>
                            </w:r>
                          </w:p>
                          <w:p w:rsidR="00031D8A" w:rsidRPr="004F3BEB" w:rsidRDefault="00031D8A" w:rsidP="00031D8A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1" type="#_x0000_t202" style="position:absolute;margin-left:-64.5pt;margin-top:32.5pt;width:176pt;height:5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" filled="f" stroked="f">
                <v:textbox>
                  <w:txbxContent>
                    <w:p w:rsidR="00CD3E90" w:rsidRDefault="00274434" w:rsidP="00274434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Govt</w:t>
                      </w:r>
                      <w:proofErr w:type="spellEnd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Poly </w:t>
                      </w:r>
                      <w:proofErr w:type="spellStart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Technich</w:t>
                      </w:r>
                      <w:proofErr w:type="spellEnd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sititute</w:t>
                      </w:r>
                      <w:proofErr w:type="spellEnd"/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31CFE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Burewala</w:t>
                      </w:r>
                      <w:proofErr w:type="spellEnd"/>
                      <w:r w:rsidR="00331CFE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, Pakistan</w:t>
                      </w:r>
                    </w:p>
                    <w:p w:rsidR="00031D8A" w:rsidRPr="004F3BEB" w:rsidRDefault="00031D8A" w:rsidP="00031D8A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02EA2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BDB4183" wp14:editId="056D2120">
                <wp:simplePos x="0" y="0"/>
                <wp:positionH relativeFrom="column">
                  <wp:posOffset>-479425</wp:posOffset>
                </wp:positionH>
                <wp:positionV relativeFrom="paragraph">
                  <wp:posOffset>-49530</wp:posOffset>
                </wp:positionV>
                <wp:extent cx="1724025" cy="342900"/>
                <wp:effectExtent l="0" t="0" r="0" b="0"/>
                <wp:wrapNone/>
                <wp:docPr id="57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F26DF4" w:rsidRDefault="001732DE" w:rsidP="00CD3E90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2" type="#_x0000_t202" style="position:absolute;margin-left:-37.75pt;margin-top:-3.9pt;width:135.75pt;height:27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" filled="f" stroked="f">
                <v:textbox>
                  <w:txbxContent>
                    <w:p w:rsidR="00CD3E90" w:rsidRPr="00F26DF4" w:rsidRDefault="001732DE" w:rsidP="00CD3E90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D02EA2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69C76A2" wp14:editId="7B7FEC8E">
                <wp:simplePos x="0" y="0"/>
                <wp:positionH relativeFrom="column">
                  <wp:posOffset>1174750</wp:posOffset>
                </wp:positionH>
                <wp:positionV relativeFrom="page">
                  <wp:posOffset>8401050</wp:posOffset>
                </wp:positionV>
                <wp:extent cx="5029200" cy="1245235"/>
                <wp:effectExtent l="0" t="0" r="0" b="0"/>
                <wp:wrapNone/>
                <wp:docPr id="6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F26DF4" w:rsidRDefault="00CD3E90" w:rsidP="00D02EA2">
                            <w:pPr>
                              <w:bidi w:val="0"/>
                              <w:spacing w:line="240" w:lineRule="auto"/>
                              <w:rPr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3" type="#_x0000_t202" style="position:absolute;margin-left:92.5pt;margin-top:661.5pt;width:396pt;height:98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BThuw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" filled="f" stroked="f">
                <v:textbox>
                  <w:txbxContent>
                    <w:p w:rsidR="00CD3E90" w:rsidRPr="00F26DF4" w:rsidRDefault="00CD3E90" w:rsidP="00D02EA2">
                      <w:pPr>
                        <w:bidi w:val="0"/>
                        <w:spacing w:line="240" w:lineRule="auto"/>
                        <w:rPr>
                          <w:color w:val="FFFFFF"/>
                          <w:lang w:val="fr-FR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031D8A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D2E6A21" wp14:editId="78AA7DEE">
                <wp:simplePos x="0" y="0"/>
                <wp:positionH relativeFrom="column">
                  <wp:posOffset>-784225</wp:posOffset>
                </wp:positionH>
                <wp:positionV relativeFrom="paragraph">
                  <wp:posOffset>1523365</wp:posOffset>
                </wp:positionV>
                <wp:extent cx="2143125" cy="285750"/>
                <wp:effectExtent l="0" t="0" r="0" b="635"/>
                <wp:wrapNone/>
                <wp:docPr id="4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867D45" w:rsidRDefault="00CD3E90" w:rsidP="00CD3E90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4" type="#_x0000_t202" style="position:absolute;margin-left:-61.75pt;margin-top:119.95pt;width:168.75pt;height:22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" filled="f" stroked="f">
                <v:textbox>
                  <w:txbxContent>
                    <w:p w:rsidR="00CD3E90" w:rsidRPr="00867D45" w:rsidRDefault="00CD3E90" w:rsidP="00CD3E90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1D8A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ADFCBC" wp14:editId="10C59A15">
                <wp:simplePos x="0" y="0"/>
                <wp:positionH relativeFrom="column">
                  <wp:posOffset>-819150</wp:posOffset>
                </wp:positionH>
                <wp:positionV relativeFrom="paragraph">
                  <wp:posOffset>1312545</wp:posOffset>
                </wp:positionV>
                <wp:extent cx="2143125" cy="285750"/>
                <wp:effectExtent l="0" t="4445" r="0" b="0"/>
                <wp:wrapNone/>
                <wp:docPr id="4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4F3BEB" w:rsidRDefault="00CD3E90" w:rsidP="00031D8A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5" type="#_x0000_t202" style="position:absolute;margin-left:-64.5pt;margin-top:103.35pt;width:168.75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" filled="f" stroked="f">
                <v:textbox>
                  <w:txbxContent>
                    <w:p w:rsidR="00CD3E90" w:rsidRPr="004F3BEB" w:rsidRDefault="00CD3E90" w:rsidP="00031D8A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1D8A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6A7B814" wp14:editId="0D5588F9">
                <wp:simplePos x="0" y="0"/>
                <wp:positionH relativeFrom="column">
                  <wp:posOffset>1158875</wp:posOffset>
                </wp:positionH>
                <wp:positionV relativeFrom="paragraph">
                  <wp:posOffset>1311275</wp:posOffset>
                </wp:positionV>
                <wp:extent cx="5181600" cy="285750"/>
                <wp:effectExtent l="0" t="0" r="0" b="0"/>
                <wp:wrapNone/>
                <wp:docPr id="3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1D8A" w:rsidRPr="00AF1A93" w:rsidRDefault="00031D8A" w:rsidP="00031D8A">
                            <w:pPr>
                              <w:bidi w:val="0"/>
                              <w:rPr>
                                <w:rFonts w:ascii="Raleway regular" w:hAnsi="Raleway regular"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6" type="#_x0000_t202" style="position:absolute;margin-left:91.25pt;margin-top:103.25pt;width:408pt;height:22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vJmvAIAAMM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" filled="f" stroked="f">
                <v:textbox>
                  <w:txbxContent>
                    <w:p w:rsidR="00031D8A" w:rsidRPr="00AF1A93" w:rsidRDefault="00031D8A" w:rsidP="00031D8A">
                      <w:pPr>
                        <w:bidi w:val="0"/>
                        <w:rPr>
                          <w:rFonts w:ascii="Raleway regular" w:hAnsi="Raleway regular"/>
                          <w:color w:val="C45911" w:themeColor="accent2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1D8A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DD832C1" wp14:editId="4A201112">
                <wp:simplePos x="0" y="0"/>
                <wp:positionH relativeFrom="column">
                  <wp:posOffset>1162050</wp:posOffset>
                </wp:positionH>
                <wp:positionV relativeFrom="paragraph">
                  <wp:posOffset>355600</wp:posOffset>
                </wp:positionV>
                <wp:extent cx="5124450" cy="882650"/>
                <wp:effectExtent l="0" t="0" r="0" b="0"/>
                <wp:wrapNone/>
                <wp:docPr id="2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732DE" w:rsidRDefault="001732DE" w:rsidP="00031D8A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031D8A">
                              <w:rPr>
                                <w:rFonts w:ascii="Raleway Light" w:hAnsi="Raleway Light"/>
                                <w:color w:val="C45911" w:themeColor="accent2" w:themeShade="BF"/>
                                <w:spacing w:val="-4"/>
                                <w:sz w:val="28"/>
                                <w:szCs w:val="28"/>
                              </w:rPr>
                              <w:t>Diploma of Associate Engineering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:rsidR="001732DE" w:rsidRPr="008428CF" w:rsidRDefault="00031D8A" w:rsidP="001732DE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DAE-</w:t>
                            </w:r>
                            <w:r w:rsidR="001732D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lectrical technology.</w:t>
                            </w:r>
                            <w:proofErr w:type="gram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3yea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7" type="#_x0000_t202" style="position:absolute;margin-left:91.5pt;margin-top:28pt;width:403.5pt;height:69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WHwuAIAAMM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" filled="f" stroked="f">
                <v:textbox>
                  <w:txbxContent>
                    <w:p w:rsidR="001732DE" w:rsidRDefault="001732DE" w:rsidP="00031D8A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proofErr w:type="gramStart"/>
                      <w:r w:rsidRPr="00031D8A">
                        <w:rPr>
                          <w:rFonts w:ascii="Raleway Light" w:hAnsi="Raleway Light"/>
                          <w:color w:val="C45911" w:themeColor="accent2" w:themeShade="BF"/>
                          <w:spacing w:val="-4"/>
                          <w:sz w:val="28"/>
                          <w:szCs w:val="28"/>
                        </w:rPr>
                        <w:t>Diploma of Associate Engineering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  <w:p w:rsidR="001732DE" w:rsidRPr="008428CF" w:rsidRDefault="00031D8A" w:rsidP="001732DE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DAE-</w:t>
                      </w:r>
                      <w:r w:rsidR="001732DE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lectrical technology.</w:t>
                      </w:r>
                      <w:proofErr w:type="gram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3years</w:t>
                      </w:r>
                    </w:p>
                  </w:txbxContent>
                </v:textbox>
              </v:shape>
            </w:pict>
          </mc:Fallback>
        </mc:AlternateContent>
      </w:r>
      <w:r w:rsidR="00031D8A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B3BBC26" wp14:editId="5B37BC13">
                <wp:simplePos x="0" y="0"/>
                <wp:positionH relativeFrom="column">
                  <wp:posOffset>-784225</wp:posOffset>
                </wp:positionH>
                <wp:positionV relativeFrom="paragraph">
                  <wp:posOffset>760095</wp:posOffset>
                </wp:positionV>
                <wp:extent cx="2143125" cy="285750"/>
                <wp:effectExtent l="0" t="4445" r="0" b="0"/>
                <wp:wrapNone/>
                <wp:docPr id="5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867D45" w:rsidRDefault="00031D8A" w:rsidP="00CD3E90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5-2008</w:t>
                            </w:r>
                            <w:r w:rsidR="00D02EA2"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 wp14:anchorId="40FDEEEA" wp14:editId="68C365DD">
                                  <wp:extent cx="1727200" cy="349250"/>
                                  <wp:effectExtent l="0" t="0" r="0" b="0"/>
                                  <wp:docPr id="144" name="Picture 1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7200" cy="349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8" type="#_x0000_t202" style="position:absolute;margin-left:-61.75pt;margin-top:59.85pt;width:168.75pt;height:22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r4GvQIAAMMFAAAOAAAAZHJzL2Uyb0RvYy54bWysVNtunDAQfa/Uf7D8TrjU7AIKGyXLUlVK&#10;L1LSD/CCWayCTW3vsmnVf+/Y7C3JS9WWB2R77DNn5sz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" filled="f" stroked="f">
                <v:textbox>
                  <w:txbxContent>
                    <w:p w:rsidR="00CD3E90" w:rsidRPr="00867D45" w:rsidRDefault="00031D8A" w:rsidP="00CD3E90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5-2008</w:t>
                      </w:r>
                      <w:r w:rsidR="00D02EA2"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40FDEEEA" wp14:editId="68C365DD">
                            <wp:extent cx="1727200" cy="349250"/>
                            <wp:effectExtent l="0" t="0" r="0" b="0"/>
                            <wp:docPr id="144" name="Picture 1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27200" cy="349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732DE">
        <w:rPr>
          <w:noProof/>
          <w:lang w:bidi="ar-SA"/>
        </w:rPr>
        <w:drawing>
          <wp:anchor distT="0" distB="0" distL="114300" distR="114300" simplePos="0" relativeHeight="251718656" behindDoc="0" locked="0" layoutInCell="1" allowOverlap="1" wp14:anchorId="70ABB881" wp14:editId="06D22F78">
            <wp:simplePos x="0" y="0"/>
            <wp:positionH relativeFrom="column">
              <wp:posOffset>-722630</wp:posOffset>
            </wp:positionH>
            <wp:positionV relativeFrom="paragraph">
              <wp:posOffset>9525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3E90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CFF5E1F" wp14:editId="0E7429B4">
                <wp:simplePos x="0" y="0"/>
                <wp:positionH relativeFrom="column">
                  <wp:posOffset>-930275</wp:posOffset>
                </wp:positionH>
                <wp:positionV relativeFrom="paragraph">
                  <wp:posOffset>7594600</wp:posOffset>
                </wp:positionV>
                <wp:extent cx="2174875" cy="285750"/>
                <wp:effectExtent l="0" t="0" r="0" b="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487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2E3EFD" w:rsidRDefault="00CD3E90" w:rsidP="00CD3E90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9" type="#_x0000_t202" style="position:absolute;margin-left:-73.25pt;margin-top:598pt;width:171.25pt;height:22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" filled="f" stroked="f">
                <v:textbox>
                  <w:txbxContent>
                    <w:p w:rsidR="00CD3E90" w:rsidRPr="002E3EFD" w:rsidRDefault="00CD3E90" w:rsidP="00CD3E90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D3E90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3A07C7E" wp14:editId="1B49DB80">
                <wp:simplePos x="0" y="0"/>
                <wp:positionH relativeFrom="column">
                  <wp:posOffset>-908050</wp:posOffset>
                </wp:positionH>
                <wp:positionV relativeFrom="paragraph">
                  <wp:posOffset>7213600</wp:posOffset>
                </wp:positionV>
                <wp:extent cx="2273300" cy="476250"/>
                <wp:effectExtent l="0" t="0" r="0" b="0"/>
                <wp:wrapNone/>
                <wp:docPr id="3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330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4F3BEB" w:rsidRDefault="00CD3E90" w:rsidP="00CD3E90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0" type="#_x0000_t202" style="position:absolute;margin-left:-71.5pt;margin-top:568pt;width:179pt;height:37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w3vvAIAAMM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" filled="f" stroked="f">
                <v:textbox>
                  <w:txbxContent>
                    <w:p w:rsidR="00CD3E90" w:rsidRPr="004F3BEB" w:rsidRDefault="00CD3E90" w:rsidP="00CD3E90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D3E90" w:rsidRPr="00CD3E9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11A0CF7" wp14:editId="3684B640">
                <wp:simplePos x="0" y="0"/>
                <wp:positionH relativeFrom="column">
                  <wp:posOffset>-660400</wp:posOffset>
                </wp:positionH>
                <wp:positionV relativeFrom="paragraph">
                  <wp:posOffset>7422515</wp:posOffset>
                </wp:positionV>
                <wp:extent cx="1724025" cy="342900"/>
                <wp:effectExtent l="0" t="0" r="0" b="635"/>
                <wp:wrapNone/>
                <wp:docPr id="4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D3E90" w:rsidRPr="00F26DF4" w:rsidRDefault="00CD3E90" w:rsidP="00CD3E90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1" type="#_x0000_t202" style="position:absolute;margin-left:-52pt;margin-top:584.45pt;width:135.75pt;height:2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BdjugIAAMM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JMZ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" filled="f" stroked="f">
                <v:textbox>
                  <w:txbxContent>
                    <w:p w:rsidR="00CD3E90" w:rsidRPr="00F26DF4" w:rsidRDefault="00CD3E90" w:rsidP="00CD3E90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End w:id="0"/>
    </w:p>
    <w:sectPr w:rsidR="00AE1DAA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7062" w:rsidRDefault="00DA7062" w:rsidP="00084ABF">
      <w:pPr>
        <w:spacing w:after="0" w:line="240" w:lineRule="auto"/>
      </w:pPr>
      <w:r>
        <w:separator/>
      </w:r>
    </w:p>
  </w:endnote>
  <w:endnote w:type="continuationSeparator" w:id="0">
    <w:p w:rsidR="00DA7062" w:rsidRDefault="00DA7062" w:rsidP="00084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">
    <w:altName w:val="Droid Sans"/>
    <w:charset w:val="00"/>
    <w:family w:val="auto"/>
    <w:pitch w:val="default"/>
    <w:sig w:usb0="00000003" w:usb1="00000000" w:usb2="00000000" w:usb3="00000000" w:csb0="00000001" w:csb1="00000000"/>
  </w:font>
  <w:font w:name="Raleway Light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Raleway regular">
    <w:altName w:val="Trebuchet MS"/>
    <w:panose1 w:val="00000000000000000000"/>
    <w:charset w:val="00"/>
    <w:family w:val="roman"/>
    <w:notTrueType/>
    <w:pitch w:val="default"/>
  </w:font>
  <w:font w:name="Raleway SemiBold">
    <w:altName w:val="Trebuchet MS"/>
    <w:charset w:val="00"/>
    <w:family w:val="swiss"/>
    <w:pitch w:val="variable"/>
    <w:sig w:usb0="A00002FF" w:usb1="5000205B" w:usb2="00000000" w:usb3="00000000" w:csb0="00000097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7062" w:rsidRDefault="00DA7062" w:rsidP="00084ABF">
      <w:pPr>
        <w:spacing w:after="0" w:line="240" w:lineRule="auto"/>
      </w:pPr>
      <w:r>
        <w:separator/>
      </w:r>
    </w:p>
  </w:footnote>
  <w:footnote w:type="continuationSeparator" w:id="0">
    <w:p w:rsidR="00DA7062" w:rsidRDefault="00DA7062" w:rsidP="00084A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alt="Diploma roll" style="width:24.75pt;height:16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" o:bullet="t">
        <v:imagedata r:id="rId1" o:title="" croptop="-19299f" cropbottom="-20103f" cropleft="-1313f" cropright="-1707f"/>
      </v:shape>
    </w:pict>
  </w:numPicBullet>
  <w:abstractNum w:abstractNumId="0">
    <w:nsid w:val="453C4627"/>
    <w:multiLevelType w:val="hybridMultilevel"/>
    <w:tmpl w:val="F9F49F9C"/>
    <w:lvl w:ilvl="0" w:tplc="D2189FB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48A8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5238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F44B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53430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4886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D810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4425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698A4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31D8A"/>
    <w:rsid w:val="00050E1B"/>
    <w:rsid w:val="00055661"/>
    <w:rsid w:val="000763B6"/>
    <w:rsid w:val="0007768A"/>
    <w:rsid w:val="00084ABF"/>
    <w:rsid w:val="00146A2F"/>
    <w:rsid w:val="001732DE"/>
    <w:rsid w:val="001818FB"/>
    <w:rsid w:val="001C5CDD"/>
    <w:rsid w:val="001E2048"/>
    <w:rsid w:val="0021218E"/>
    <w:rsid w:val="00274434"/>
    <w:rsid w:val="00290936"/>
    <w:rsid w:val="0029142D"/>
    <w:rsid w:val="002D2960"/>
    <w:rsid w:val="002E1302"/>
    <w:rsid w:val="002E3EFD"/>
    <w:rsid w:val="002F1E6E"/>
    <w:rsid w:val="00331CFE"/>
    <w:rsid w:val="0035217C"/>
    <w:rsid w:val="0035575F"/>
    <w:rsid w:val="00384FFB"/>
    <w:rsid w:val="00396534"/>
    <w:rsid w:val="003A02B9"/>
    <w:rsid w:val="00415855"/>
    <w:rsid w:val="004434FB"/>
    <w:rsid w:val="004539C3"/>
    <w:rsid w:val="004716C4"/>
    <w:rsid w:val="004F3BEB"/>
    <w:rsid w:val="004F6EB9"/>
    <w:rsid w:val="00515592"/>
    <w:rsid w:val="005B75B3"/>
    <w:rsid w:val="005D4193"/>
    <w:rsid w:val="00632170"/>
    <w:rsid w:val="006321D5"/>
    <w:rsid w:val="006677AB"/>
    <w:rsid w:val="0067193C"/>
    <w:rsid w:val="00676010"/>
    <w:rsid w:val="006824B5"/>
    <w:rsid w:val="006930E1"/>
    <w:rsid w:val="006D0ED5"/>
    <w:rsid w:val="006F3E77"/>
    <w:rsid w:val="007016AF"/>
    <w:rsid w:val="00726CE6"/>
    <w:rsid w:val="007464A0"/>
    <w:rsid w:val="007634BD"/>
    <w:rsid w:val="007748DE"/>
    <w:rsid w:val="00784DAD"/>
    <w:rsid w:val="007C1E46"/>
    <w:rsid w:val="007C70F5"/>
    <w:rsid w:val="00806F40"/>
    <w:rsid w:val="00826B23"/>
    <w:rsid w:val="008428CF"/>
    <w:rsid w:val="0086778E"/>
    <w:rsid w:val="00867D45"/>
    <w:rsid w:val="008A70E7"/>
    <w:rsid w:val="008C5E4C"/>
    <w:rsid w:val="008C70AC"/>
    <w:rsid w:val="008D575C"/>
    <w:rsid w:val="0092144B"/>
    <w:rsid w:val="009456F4"/>
    <w:rsid w:val="009669AE"/>
    <w:rsid w:val="009718E2"/>
    <w:rsid w:val="009747D4"/>
    <w:rsid w:val="00981A40"/>
    <w:rsid w:val="00993524"/>
    <w:rsid w:val="009A4A30"/>
    <w:rsid w:val="009B2C29"/>
    <w:rsid w:val="009C431E"/>
    <w:rsid w:val="009E38DE"/>
    <w:rsid w:val="009F3BCB"/>
    <w:rsid w:val="00A0460B"/>
    <w:rsid w:val="00A13CF7"/>
    <w:rsid w:val="00A3754F"/>
    <w:rsid w:val="00AC0CA1"/>
    <w:rsid w:val="00AC55D7"/>
    <w:rsid w:val="00AE1DAA"/>
    <w:rsid w:val="00AE6383"/>
    <w:rsid w:val="00AF1A93"/>
    <w:rsid w:val="00AF3C5E"/>
    <w:rsid w:val="00B11A56"/>
    <w:rsid w:val="00B46AD2"/>
    <w:rsid w:val="00B61D96"/>
    <w:rsid w:val="00B6758A"/>
    <w:rsid w:val="00B7464E"/>
    <w:rsid w:val="00B93BC8"/>
    <w:rsid w:val="00BF1661"/>
    <w:rsid w:val="00BF4559"/>
    <w:rsid w:val="00C03D35"/>
    <w:rsid w:val="00C22677"/>
    <w:rsid w:val="00C263E9"/>
    <w:rsid w:val="00C67BA0"/>
    <w:rsid w:val="00C77A00"/>
    <w:rsid w:val="00CC52AF"/>
    <w:rsid w:val="00CD3E90"/>
    <w:rsid w:val="00D02EA2"/>
    <w:rsid w:val="00D707FC"/>
    <w:rsid w:val="00D933C2"/>
    <w:rsid w:val="00DA7062"/>
    <w:rsid w:val="00DC284C"/>
    <w:rsid w:val="00DF24D2"/>
    <w:rsid w:val="00E04593"/>
    <w:rsid w:val="00E2761A"/>
    <w:rsid w:val="00E27D0A"/>
    <w:rsid w:val="00E727BF"/>
    <w:rsid w:val="00E97C42"/>
    <w:rsid w:val="00EA55E5"/>
    <w:rsid w:val="00EE6C27"/>
    <w:rsid w:val="00F26DF4"/>
    <w:rsid w:val="00F807D9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29E042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5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AB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84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ABF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B75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B75B3"/>
    <w:pPr>
      <w:bidi w:val="0"/>
      <w:spacing w:line="259" w:lineRule="auto"/>
      <w:outlineLvl w:val="9"/>
    </w:pPr>
    <w:rPr>
      <w:lang w:bidi="ar-SA"/>
    </w:rPr>
  </w:style>
  <w:style w:type="paragraph" w:styleId="ListParagraph">
    <w:name w:val="List Paragraph"/>
    <w:basedOn w:val="Normal"/>
    <w:uiPriority w:val="34"/>
    <w:qFormat/>
    <w:rsid w:val="007634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3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30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5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AB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84A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ABF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B75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B75B3"/>
    <w:pPr>
      <w:bidi w:val="0"/>
      <w:spacing w:line="259" w:lineRule="auto"/>
      <w:outlineLvl w:val="9"/>
    </w:pPr>
    <w:rPr>
      <w:lang w:bidi="ar-SA"/>
    </w:rPr>
  </w:style>
  <w:style w:type="paragraph" w:styleId="ListParagraph">
    <w:name w:val="List Paragraph"/>
    <w:basedOn w:val="Normal"/>
    <w:uiPriority w:val="34"/>
    <w:qFormat/>
    <w:rsid w:val="007634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3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3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8.sv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C90A6-B448-4EEE-8C6C-7F5BC3DF9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Pak Lab</cp:lastModifiedBy>
  <cp:revision>2</cp:revision>
  <dcterms:created xsi:type="dcterms:W3CDTF">2020-01-11T12:52:00Z</dcterms:created>
  <dcterms:modified xsi:type="dcterms:W3CDTF">2020-01-11T12:52:00Z</dcterms:modified>
</cp:coreProperties>
</file>